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049A6" w14:textId="0B0F3DEB" w:rsidR="009D047E" w:rsidRPr="0099122F" w:rsidRDefault="00FE4854">
      <w:pPr>
        <w:rPr>
          <w:b/>
          <w:bCs/>
          <w:color w:val="2E74B5" w:themeColor="accent5" w:themeShade="BF"/>
        </w:rPr>
      </w:pPr>
      <w:r w:rsidRPr="0099122F">
        <w:rPr>
          <w:b/>
          <w:bCs/>
          <w:color w:val="2E74B5" w:themeColor="accent5" w:themeShade="BF"/>
        </w:rPr>
        <w:t>Assets</w:t>
      </w:r>
    </w:p>
    <w:p w14:paraId="0D39A6E7" w14:textId="3D6F49C4" w:rsidR="00FE4854" w:rsidRDefault="00FE4854" w:rsidP="00FE4854">
      <w:pPr>
        <w:pStyle w:val="ListParagraph"/>
        <w:numPr>
          <w:ilvl w:val="0"/>
          <w:numId w:val="1"/>
        </w:numPr>
      </w:pPr>
      <w:r>
        <w:t>Model</w:t>
      </w:r>
      <w:r w:rsidR="00FF0688">
        <w:t>: must add these objects to see light effect</w:t>
      </w:r>
      <w:r w:rsidR="00DC41DB">
        <w:t xml:space="preserve">, </w:t>
      </w:r>
      <w:r w:rsidR="00DC41DB" w:rsidRPr="00DC41DB">
        <w:t>Suzanne</w:t>
      </w:r>
      <w:r w:rsidR="00DC41DB">
        <w:t>.obj set in app.jsonc for monkey</w:t>
      </w:r>
      <w:r w:rsidR="00896F01">
        <w:t>.</w:t>
      </w:r>
      <w:r w:rsidR="00DC41DB">
        <w:t xml:space="preserve"> </w:t>
      </w:r>
    </w:p>
    <w:p w14:paraId="2A19C6AB" w14:textId="6FF2696E" w:rsidR="00FE4854" w:rsidRDefault="00FE4854" w:rsidP="00FE4854">
      <w:pPr>
        <w:pStyle w:val="ListParagraph"/>
        <w:numPr>
          <w:ilvl w:val="0"/>
          <w:numId w:val="2"/>
        </w:numPr>
      </w:pPr>
      <w:r w:rsidRPr="00FE4854">
        <w:t>Suzanne</w:t>
      </w:r>
      <w:r>
        <w:t>.obj</w:t>
      </w:r>
    </w:p>
    <w:p w14:paraId="3747A772" w14:textId="7BDBA38C" w:rsidR="00324F46" w:rsidRDefault="00FE4854" w:rsidP="000C2D5D">
      <w:pPr>
        <w:pStyle w:val="ListParagraph"/>
        <w:numPr>
          <w:ilvl w:val="0"/>
          <w:numId w:val="2"/>
        </w:numPr>
      </w:pPr>
      <w:r w:rsidRPr="00FE4854">
        <w:t>Suzanne</w:t>
      </w:r>
      <w:r>
        <w:t>.mtl</w:t>
      </w:r>
    </w:p>
    <w:p w14:paraId="36E571B3" w14:textId="2026875C" w:rsidR="00FE4854" w:rsidRDefault="00FF0688" w:rsidP="00FE4854">
      <w:pPr>
        <w:pStyle w:val="ListParagraph"/>
        <w:numPr>
          <w:ilvl w:val="0"/>
          <w:numId w:val="1"/>
        </w:numPr>
      </w:pPr>
      <w:r>
        <w:t>Shaders</w:t>
      </w:r>
    </w:p>
    <w:p w14:paraId="28EB4A99" w14:textId="341E3AC1" w:rsidR="00FF0688" w:rsidRDefault="00FF0688" w:rsidP="00FF0688">
      <w:pPr>
        <w:pStyle w:val="ListParagraph"/>
        <w:numPr>
          <w:ilvl w:val="0"/>
          <w:numId w:val="3"/>
        </w:numPr>
      </w:pPr>
      <w:r>
        <w:t>light.frag</w:t>
      </w:r>
    </w:p>
    <w:p w14:paraId="4D5C5D04" w14:textId="06C0D290" w:rsidR="00324F46" w:rsidRDefault="00FF0688" w:rsidP="000C2D5D">
      <w:pPr>
        <w:pStyle w:val="ListParagraph"/>
        <w:numPr>
          <w:ilvl w:val="0"/>
          <w:numId w:val="3"/>
        </w:numPr>
      </w:pPr>
      <w:r>
        <w:t>light.vert</w:t>
      </w:r>
    </w:p>
    <w:p w14:paraId="55A132DE" w14:textId="37645BE7" w:rsidR="00324F46" w:rsidRDefault="00324F46" w:rsidP="00324F46">
      <w:pPr>
        <w:pStyle w:val="ListParagraph"/>
        <w:numPr>
          <w:ilvl w:val="0"/>
          <w:numId w:val="1"/>
        </w:numPr>
      </w:pPr>
      <w:r>
        <w:t>Textures</w:t>
      </w:r>
    </w:p>
    <w:p w14:paraId="38E296E6" w14:textId="2E5A86A0" w:rsidR="00324F46" w:rsidRDefault="00324F46" w:rsidP="00324F46">
      <w:pPr>
        <w:pStyle w:val="ListParagraph"/>
        <w:numPr>
          <w:ilvl w:val="1"/>
          <w:numId w:val="1"/>
        </w:numPr>
      </w:pPr>
      <w:r>
        <w:t>Adding monkey folder</w:t>
      </w:r>
    </w:p>
    <w:p w14:paraId="0BDC6937" w14:textId="7D3906D8" w:rsidR="00324F46" w:rsidRDefault="00324F46" w:rsidP="002E4044">
      <w:pPr>
        <w:pStyle w:val="ListParagraph"/>
        <w:numPr>
          <w:ilvl w:val="1"/>
          <w:numId w:val="1"/>
        </w:numPr>
      </w:pPr>
      <w:r>
        <w:t>Black.png</w:t>
      </w:r>
    </w:p>
    <w:p w14:paraId="3DE1F3E6" w14:textId="312CD4D0" w:rsidR="00324F46" w:rsidRPr="0099122F" w:rsidRDefault="00324F46" w:rsidP="00324F46">
      <w:pPr>
        <w:rPr>
          <w:b/>
          <w:bCs/>
          <w:color w:val="2E74B5" w:themeColor="accent5" w:themeShade="BF"/>
        </w:rPr>
      </w:pPr>
      <w:r w:rsidRPr="0099122F">
        <w:rPr>
          <w:b/>
          <w:bCs/>
          <w:color w:val="2E74B5" w:themeColor="accent5" w:themeShade="BF"/>
        </w:rPr>
        <w:t>Config</w:t>
      </w:r>
    </w:p>
    <w:p w14:paraId="1FECF446" w14:textId="0FC88F26" w:rsidR="00405407" w:rsidRDefault="00405407" w:rsidP="00405407">
      <w:pPr>
        <w:pStyle w:val="ListParagraph"/>
        <w:numPr>
          <w:ilvl w:val="0"/>
          <w:numId w:val="1"/>
        </w:numPr>
      </w:pPr>
      <w:r>
        <w:t>App.jsonc</w:t>
      </w:r>
    </w:p>
    <w:p w14:paraId="4E1C520B" w14:textId="1C284FE4" w:rsidR="0099122F" w:rsidRDefault="00405407" w:rsidP="000C2D5D">
      <w:pPr>
        <w:pStyle w:val="ListParagraph"/>
        <w:numPr>
          <w:ilvl w:val="0"/>
          <w:numId w:val="1"/>
        </w:numPr>
      </w:pPr>
      <w:r>
        <w:t>Light-test folder</w:t>
      </w:r>
    </w:p>
    <w:p w14:paraId="1FA6339A" w14:textId="3B1F3394" w:rsidR="0099122F" w:rsidRPr="0099122F" w:rsidRDefault="0099122F" w:rsidP="0099122F">
      <w:pPr>
        <w:rPr>
          <w:b/>
          <w:bCs/>
          <w:color w:val="2E74B5" w:themeColor="accent5" w:themeShade="BF"/>
        </w:rPr>
      </w:pPr>
      <w:r w:rsidRPr="0099122F">
        <w:rPr>
          <w:b/>
          <w:bCs/>
          <w:color w:val="2E74B5" w:themeColor="accent5" w:themeShade="BF"/>
        </w:rPr>
        <w:t>Source / Common</w:t>
      </w:r>
    </w:p>
    <w:p w14:paraId="5DD9D80F" w14:textId="628253ED" w:rsidR="00DC41DB" w:rsidRDefault="0099122F" w:rsidP="0099122F">
      <w:pPr>
        <w:pStyle w:val="ListParagraph"/>
        <w:numPr>
          <w:ilvl w:val="0"/>
          <w:numId w:val="4"/>
        </w:numPr>
        <w:rPr>
          <w:color w:val="000000" w:themeColor="text1"/>
        </w:rPr>
      </w:pPr>
      <w:r>
        <w:rPr>
          <w:color w:val="000000" w:themeColor="text1"/>
        </w:rPr>
        <w:t>Components</w:t>
      </w:r>
    </w:p>
    <w:p w14:paraId="3CDAA24F" w14:textId="518DA250" w:rsidR="0099122F" w:rsidRDefault="008565E9" w:rsidP="0099122F">
      <w:pPr>
        <w:pStyle w:val="ListParagraph"/>
        <w:numPr>
          <w:ilvl w:val="0"/>
          <w:numId w:val="5"/>
        </w:numPr>
        <w:rPr>
          <w:color w:val="000000" w:themeColor="text1"/>
        </w:rPr>
      </w:pPr>
      <w:r>
        <w:rPr>
          <w:color w:val="000000" w:themeColor="text1"/>
        </w:rPr>
        <w:t>Camera.cpp</w:t>
      </w:r>
    </w:p>
    <w:p w14:paraId="5AC075D5" w14:textId="4198B1A7" w:rsidR="008565E9" w:rsidRDefault="008565E9" w:rsidP="0099122F">
      <w:pPr>
        <w:pStyle w:val="ListParagraph"/>
        <w:numPr>
          <w:ilvl w:val="0"/>
          <w:numId w:val="5"/>
        </w:numPr>
        <w:rPr>
          <w:color w:val="000000" w:themeColor="text1"/>
        </w:rPr>
      </w:pPr>
      <w:r>
        <w:rPr>
          <w:color w:val="000000" w:themeColor="text1"/>
        </w:rPr>
        <w:t>Conponent-deserialzer.hpp</w:t>
      </w:r>
    </w:p>
    <w:p w14:paraId="7B4E730E" w14:textId="159A0C6D" w:rsidR="008565E9" w:rsidRDefault="008565E9" w:rsidP="0099122F">
      <w:pPr>
        <w:pStyle w:val="ListParagraph"/>
        <w:numPr>
          <w:ilvl w:val="0"/>
          <w:numId w:val="5"/>
        </w:numPr>
        <w:rPr>
          <w:color w:val="000000" w:themeColor="text1"/>
        </w:rPr>
      </w:pPr>
      <w:r>
        <w:rPr>
          <w:color w:val="000000" w:themeColor="text1"/>
        </w:rPr>
        <w:t>Light.cpp</w:t>
      </w:r>
    </w:p>
    <w:p w14:paraId="62B2EB6C" w14:textId="51DB6C44" w:rsidR="00590350" w:rsidRPr="000C2D5D" w:rsidRDefault="008565E9" w:rsidP="000C2D5D">
      <w:pPr>
        <w:pStyle w:val="ListParagraph"/>
        <w:numPr>
          <w:ilvl w:val="0"/>
          <w:numId w:val="5"/>
        </w:numPr>
        <w:rPr>
          <w:color w:val="000000" w:themeColor="text1"/>
        </w:rPr>
      </w:pPr>
      <w:r>
        <w:rPr>
          <w:color w:val="000000" w:themeColor="text1"/>
        </w:rPr>
        <w:t>Light.hpp</w:t>
      </w:r>
    </w:p>
    <w:p w14:paraId="4E4798B1" w14:textId="249B382F" w:rsidR="00590350" w:rsidRDefault="00590350" w:rsidP="00590350">
      <w:pPr>
        <w:pStyle w:val="ListParagraph"/>
        <w:numPr>
          <w:ilvl w:val="0"/>
          <w:numId w:val="4"/>
        </w:numPr>
        <w:rPr>
          <w:color w:val="000000" w:themeColor="text1"/>
        </w:rPr>
      </w:pPr>
      <w:r>
        <w:rPr>
          <w:color w:val="000000" w:themeColor="text1"/>
        </w:rPr>
        <w:t>ECS</w:t>
      </w:r>
    </w:p>
    <w:p w14:paraId="71C71832" w14:textId="69D54F28" w:rsidR="00590350" w:rsidRDefault="00590350" w:rsidP="00590350">
      <w:pPr>
        <w:pStyle w:val="ListParagraph"/>
        <w:numPr>
          <w:ilvl w:val="0"/>
          <w:numId w:val="7"/>
        </w:numPr>
        <w:rPr>
          <w:color w:val="000000" w:themeColor="text1"/>
        </w:rPr>
      </w:pPr>
      <w:r>
        <w:rPr>
          <w:color w:val="000000" w:themeColor="text1"/>
        </w:rPr>
        <w:t>Entity.cpp</w:t>
      </w:r>
    </w:p>
    <w:p w14:paraId="7533D518" w14:textId="374AA54C" w:rsidR="00590350" w:rsidRPr="000C2D5D" w:rsidRDefault="00590350" w:rsidP="000C2D5D">
      <w:pPr>
        <w:pStyle w:val="ListParagraph"/>
        <w:numPr>
          <w:ilvl w:val="0"/>
          <w:numId w:val="7"/>
        </w:numPr>
        <w:rPr>
          <w:color w:val="000000" w:themeColor="text1"/>
        </w:rPr>
      </w:pPr>
      <w:r>
        <w:rPr>
          <w:color w:val="000000" w:themeColor="text1"/>
        </w:rPr>
        <w:t>Transform.cpp</w:t>
      </w:r>
    </w:p>
    <w:p w14:paraId="77B21E4E" w14:textId="15BF3B13" w:rsidR="00590350" w:rsidRDefault="00590350" w:rsidP="00590350">
      <w:pPr>
        <w:pStyle w:val="ListParagraph"/>
        <w:numPr>
          <w:ilvl w:val="0"/>
          <w:numId w:val="4"/>
        </w:numPr>
        <w:rPr>
          <w:color w:val="000000" w:themeColor="text1"/>
        </w:rPr>
      </w:pPr>
      <w:r>
        <w:rPr>
          <w:color w:val="000000" w:themeColor="text1"/>
        </w:rPr>
        <w:t>Material</w:t>
      </w:r>
    </w:p>
    <w:p w14:paraId="644A0052" w14:textId="45B42070" w:rsidR="00590350" w:rsidRDefault="00590350" w:rsidP="00590350">
      <w:pPr>
        <w:pStyle w:val="ListParagraph"/>
        <w:numPr>
          <w:ilvl w:val="0"/>
          <w:numId w:val="8"/>
        </w:numPr>
        <w:rPr>
          <w:color w:val="000000" w:themeColor="text1"/>
        </w:rPr>
      </w:pPr>
      <w:r>
        <w:rPr>
          <w:color w:val="000000" w:themeColor="text1"/>
        </w:rPr>
        <w:t>Material.cpp</w:t>
      </w:r>
    </w:p>
    <w:p w14:paraId="64F5506D" w14:textId="2A4D3BA3" w:rsidR="00F17418" w:rsidRPr="000C2D5D" w:rsidRDefault="00590350" w:rsidP="000C2D5D">
      <w:pPr>
        <w:pStyle w:val="ListParagraph"/>
        <w:numPr>
          <w:ilvl w:val="0"/>
          <w:numId w:val="8"/>
        </w:numPr>
        <w:rPr>
          <w:color w:val="000000" w:themeColor="text1"/>
        </w:rPr>
      </w:pPr>
      <w:r>
        <w:rPr>
          <w:color w:val="000000" w:themeColor="text1"/>
        </w:rPr>
        <w:t>Material.hpp</w:t>
      </w:r>
    </w:p>
    <w:p w14:paraId="4A0EADF3" w14:textId="6FF5929C" w:rsidR="006D5131" w:rsidRPr="000C2D5D" w:rsidRDefault="00F17418" w:rsidP="000C2D5D">
      <w:pPr>
        <w:pStyle w:val="ListParagraph"/>
        <w:numPr>
          <w:ilvl w:val="0"/>
          <w:numId w:val="4"/>
        </w:numPr>
        <w:rPr>
          <w:color w:val="000000" w:themeColor="text1"/>
        </w:rPr>
      </w:pPr>
      <w:r>
        <w:rPr>
          <w:color w:val="000000" w:themeColor="text1"/>
        </w:rPr>
        <w:t>Shader</w:t>
      </w:r>
      <w:r w:rsidR="0036682C">
        <w:rPr>
          <w:color w:val="000000" w:themeColor="text1"/>
        </w:rPr>
        <w:t xml:space="preserve"> Copy folder</w:t>
      </w:r>
    </w:p>
    <w:p w14:paraId="18037687" w14:textId="10484FEB" w:rsidR="006D5131" w:rsidRPr="006D5131" w:rsidRDefault="006D5131" w:rsidP="006D5131">
      <w:pPr>
        <w:pStyle w:val="ListParagraph"/>
        <w:numPr>
          <w:ilvl w:val="0"/>
          <w:numId w:val="4"/>
        </w:numPr>
        <w:rPr>
          <w:color w:val="000000" w:themeColor="text1"/>
        </w:rPr>
      </w:pPr>
      <w:r>
        <w:t>Systems</w:t>
      </w:r>
    </w:p>
    <w:p w14:paraId="412EB779" w14:textId="1820A418" w:rsidR="006D5131" w:rsidRPr="000A6AD0" w:rsidRDefault="006D5131" w:rsidP="006D5131">
      <w:pPr>
        <w:pStyle w:val="ListParagraph"/>
        <w:numPr>
          <w:ilvl w:val="0"/>
          <w:numId w:val="9"/>
        </w:numPr>
        <w:rPr>
          <w:b/>
          <w:bCs/>
          <w:color w:val="C00000"/>
        </w:rPr>
      </w:pPr>
      <w:r>
        <w:rPr>
          <w:color w:val="000000" w:themeColor="text1"/>
        </w:rPr>
        <w:t>Forward-render.cpp</w:t>
      </w:r>
    </w:p>
    <w:p w14:paraId="7DB0D8B2" w14:textId="6EFEED37" w:rsidR="00871CFA" w:rsidRPr="000509C0" w:rsidRDefault="006D5131" w:rsidP="000509C0">
      <w:pPr>
        <w:pStyle w:val="ListParagraph"/>
        <w:numPr>
          <w:ilvl w:val="0"/>
          <w:numId w:val="9"/>
        </w:numPr>
        <w:rPr>
          <w:color w:val="000000" w:themeColor="text1"/>
        </w:rPr>
      </w:pPr>
      <w:r>
        <w:rPr>
          <w:color w:val="000000" w:themeColor="text1"/>
        </w:rPr>
        <w:t>Forward-render.hpp</w:t>
      </w:r>
    </w:p>
    <w:p w14:paraId="6CA0027B" w14:textId="2E8305E8" w:rsidR="00871CFA" w:rsidRDefault="00871CFA" w:rsidP="00871CFA">
      <w:pPr>
        <w:pStyle w:val="ListParagraph"/>
        <w:numPr>
          <w:ilvl w:val="0"/>
          <w:numId w:val="10"/>
        </w:numPr>
        <w:rPr>
          <w:color w:val="000000" w:themeColor="text1"/>
        </w:rPr>
      </w:pPr>
      <w:r>
        <w:rPr>
          <w:color w:val="000000" w:themeColor="text1"/>
        </w:rPr>
        <w:t>Texture</w:t>
      </w:r>
    </w:p>
    <w:p w14:paraId="555A4A03" w14:textId="40A1BCA9" w:rsidR="002E4044" w:rsidRPr="000C2D5D" w:rsidRDefault="002E4044" w:rsidP="000C2D5D">
      <w:pPr>
        <w:pStyle w:val="ListParagraph"/>
        <w:numPr>
          <w:ilvl w:val="0"/>
          <w:numId w:val="12"/>
        </w:numPr>
        <w:rPr>
          <w:color w:val="000000" w:themeColor="text1"/>
          <w:rtl/>
        </w:rPr>
      </w:pPr>
      <w:r>
        <w:rPr>
          <w:color w:val="000000" w:themeColor="text1"/>
        </w:rPr>
        <w:t>Sampler.hp</w:t>
      </w:r>
      <w:r w:rsidR="00DE170E">
        <w:rPr>
          <w:color w:val="000000" w:themeColor="text1"/>
        </w:rPr>
        <w:t>p</w:t>
      </w:r>
    </w:p>
    <w:p w14:paraId="3B7F169D" w14:textId="56F84A37" w:rsidR="0099122F" w:rsidRPr="000C2D5D" w:rsidRDefault="002E4044" w:rsidP="003E45A2">
      <w:pPr>
        <w:pStyle w:val="ListParagraph"/>
        <w:numPr>
          <w:ilvl w:val="0"/>
          <w:numId w:val="10"/>
        </w:numPr>
        <w:rPr>
          <w:color w:val="000000" w:themeColor="text1"/>
        </w:rPr>
      </w:pPr>
      <w:r>
        <w:rPr>
          <w:color w:val="000000" w:themeColor="text1"/>
        </w:rPr>
        <w:t>Application.cpp</w:t>
      </w:r>
    </w:p>
    <w:p w14:paraId="3CE921F1" w14:textId="19355551" w:rsidR="000C2D5D" w:rsidRPr="000C2D5D" w:rsidRDefault="000C2D5D" w:rsidP="000C2D5D">
      <w:pPr>
        <w:rPr>
          <w:b/>
          <w:bCs/>
          <w:color w:val="2E74B5" w:themeColor="accent5" w:themeShade="BF"/>
        </w:rPr>
      </w:pPr>
      <w:r w:rsidRPr="000C2D5D">
        <w:rPr>
          <w:b/>
          <w:bCs/>
          <w:color w:val="2E74B5" w:themeColor="accent5" w:themeShade="BF"/>
        </w:rPr>
        <w:t>Source / States</w:t>
      </w:r>
    </w:p>
    <w:p w14:paraId="63C0E4B9" w14:textId="1356783A" w:rsidR="000C2D5D" w:rsidRDefault="005738AF" w:rsidP="000C2D5D">
      <w:pPr>
        <w:pStyle w:val="ListParagraph"/>
        <w:numPr>
          <w:ilvl w:val="0"/>
          <w:numId w:val="10"/>
        </w:numPr>
        <w:rPr>
          <w:color w:val="000000" w:themeColor="text1"/>
        </w:rPr>
      </w:pPr>
      <w:r>
        <w:rPr>
          <w:color w:val="000000" w:themeColor="text1"/>
        </w:rPr>
        <w:t>Entity-test-state.hpp</w:t>
      </w:r>
    </w:p>
    <w:p w14:paraId="0ADC494A" w14:textId="0A6BF5FB" w:rsidR="005738AF" w:rsidRPr="000C2D5D" w:rsidRDefault="005738AF" w:rsidP="000C2D5D">
      <w:pPr>
        <w:pStyle w:val="ListParagraph"/>
        <w:numPr>
          <w:ilvl w:val="0"/>
          <w:numId w:val="10"/>
        </w:numPr>
        <w:rPr>
          <w:color w:val="000000" w:themeColor="text1"/>
        </w:rPr>
      </w:pPr>
      <w:r>
        <w:rPr>
          <w:color w:val="000000" w:themeColor="text1"/>
        </w:rPr>
        <w:t>Play-state.hp</w:t>
      </w:r>
      <w:r w:rsidR="00DE170E">
        <w:rPr>
          <w:color w:val="000000" w:themeColor="text1"/>
        </w:rPr>
        <w:t>p</w:t>
      </w:r>
    </w:p>
    <w:p w14:paraId="2E16D19A" w14:textId="6D36A0BA" w:rsidR="000C2D5D" w:rsidRPr="000C2D5D" w:rsidRDefault="000C2D5D" w:rsidP="000C2D5D">
      <w:pPr>
        <w:rPr>
          <w:b/>
          <w:bCs/>
          <w:color w:val="2E74B5" w:themeColor="accent5" w:themeShade="BF"/>
        </w:rPr>
      </w:pPr>
      <w:r w:rsidRPr="000C2D5D">
        <w:rPr>
          <w:b/>
          <w:bCs/>
          <w:color w:val="2E74B5" w:themeColor="accent5" w:themeShade="BF"/>
        </w:rPr>
        <w:t>CMakeList.txt</w:t>
      </w:r>
    </w:p>
    <w:sectPr w:rsidR="000C2D5D" w:rsidRPr="000C2D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7609F"/>
    <w:multiLevelType w:val="hybridMultilevel"/>
    <w:tmpl w:val="BC127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C044E"/>
    <w:multiLevelType w:val="hybridMultilevel"/>
    <w:tmpl w:val="89449FB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CD0FCC"/>
    <w:multiLevelType w:val="multilevel"/>
    <w:tmpl w:val="148821BE"/>
    <w:styleLink w:val="CurrentList1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832738F"/>
    <w:multiLevelType w:val="hybridMultilevel"/>
    <w:tmpl w:val="148821B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A8B6FCE"/>
    <w:multiLevelType w:val="hybridMultilevel"/>
    <w:tmpl w:val="1026E36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D161E4B"/>
    <w:multiLevelType w:val="hybridMultilevel"/>
    <w:tmpl w:val="B268B87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DF2E90"/>
    <w:multiLevelType w:val="hybridMultilevel"/>
    <w:tmpl w:val="272E86F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B2E313E"/>
    <w:multiLevelType w:val="hybridMultilevel"/>
    <w:tmpl w:val="FA08C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712B7C"/>
    <w:multiLevelType w:val="hybridMultilevel"/>
    <w:tmpl w:val="03FAD13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1E43FB0"/>
    <w:multiLevelType w:val="hybridMultilevel"/>
    <w:tmpl w:val="ED94E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E15E38"/>
    <w:multiLevelType w:val="hybridMultilevel"/>
    <w:tmpl w:val="C55E1D0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DE04E4C"/>
    <w:multiLevelType w:val="hybridMultilevel"/>
    <w:tmpl w:val="1E0869A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24145165">
    <w:abstractNumId w:val="9"/>
  </w:num>
  <w:num w:numId="2" w16cid:durableId="864906197">
    <w:abstractNumId w:val="6"/>
  </w:num>
  <w:num w:numId="3" w16cid:durableId="1075396637">
    <w:abstractNumId w:val="10"/>
  </w:num>
  <w:num w:numId="4" w16cid:durableId="1394543846">
    <w:abstractNumId w:val="0"/>
  </w:num>
  <w:num w:numId="5" w16cid:durableId="94518192">
    <w:abstractNumId w:val="3"/>
  </w:num>
  <w:num w:numId="6" w16cid:durableId="733434687">
    <w:abstractNumId w:val="2"/>
  </w:num>
  <w:num w:numId="7" w16cid:durableId="2055083469">
    <w:abstractNumId w:val="11"/>
  </w:num>
  <w:num w:numId="8" w16cid:durableId="745998143">
    <w:abstractNumId w:val="8"/>
  </w:num>
  <w:num w:numId="9" w16cid:durableId="1230117342">
    <w:abstractNumId w:val="1"/>
  </w:num>
  <w:num w:numId="10" w16cid:durableId="1678844357">
    <w:abstractNumId w:val="7"/>
  </w:num>
  <w:num w:numId="11" w16cid:durableId="596982034">
    <w:abstractNumId w:val="4"/>
  </w:num>
  <w:num w:numId="12" w16cid:durableId="41563416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3tDA0tDAztbQwMTFX0lEKTi0uzszPAykwrgUADlRcVywAAAA="/>
  </w:docVars>
  <w:rsids>
    <w:rsidRoot w:val="00652C54"/>
    <w:rsid w:val="000509C0"/>
    <w:rsid w:val="000A6AD0"/>
    <w:rsid w:val="000C2D5D"/>
    <w:rsid w:val="00132FCD"/>
    <w:rsid w:val="002E4044"/>
    <w:rsid w:val="00324F46"/>
    <w:rsid w:val="0036682C"/>
    <w:rsid w:val="003E45A2"/>
    <w:rsid w:val="00405407"/>
    <w:rsid w:val="0050128A"/>
    <w:rsid w:val="00547257"/>
    <w:rsid w:val="005738AF"/>
    <w:rsid w:val="00590350"/>
    <w:rsid w:val="00603DBD"/>
    <w:rsid w:val="00652C54"/>
    <w:rsid w:val="006D5131"/>
    <w:rsid w:val="00731E52"/>
    <w:rsid w:val="008565E9"/>
    <w:rsid w:val="00871CFA"/>
    <w:rsid w:val="00896F01"/>
    <w:rsid w:val="00934E32"/>
    <w:rsid w:val="009462E9"/>
    <w:rsid w:val="009865D0"/>
    <w:rsid w:val="0099122F"/>
    <w:rsid w:val="009D047E"/>
    <w:rsid w:val="00A60431"/>
    <w:rsid w:val="00D0076D"/>
    <w:rsid w:val="00D06853"/>
    <w:rsid w:val="00DC41DB"/>
    <w:rsid w:val="00DE170E"/>
    <w:rsid w:val="00E70A56"/>
    <w:rsid w:val="00F17418"/>
    <w:rsid w:val="00FE4854"/>
    <w:rsid w:val="00FF0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FAD809"/>
  <w15:chartTrackingRefBased/>
  <w15:docId w15:val="{1FFAAB2E-2CD3-4044-9FC1-DF6F3F757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854"/>
    <w:pPr>
      <w:ind w:left="720"/>
      <w:contextualSpacing/>
    </w:pPr>
  </w:style>
  <w:style w:type="numbering" w:customStyle="1" w:styleId="CurrentList1">
    <w:name w:val="Current List1"/>
    <w:uiPriority w:val="99"/>
    <w:rsid w:val="008565E9"/>
    <w:pPr>
      <w:numPr>
        <w:numId w:val="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40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2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36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64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88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8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8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YMAN</dc:creator>
  <cp:keywords/>
  <dc:description/>
  <cp:lastModifiedBy>AHMED AYMAN</cp:lastModifiedBy>
  <cp:revision>25</cp:revision>
  <dcterms:created xsi:type="dcterms:W3CDTF">2022-06-04T06:35:00Z</dcterms:created>
  <dcterms:modified xsi:type="dcterms:W3CDTF">2022-06-05T10:36:00Z</dcterms:modified>
</cp:coreProperties>
</file>